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09BFF" w14:textId="77777777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>Graham Kitchenka</w:t>
      </w:r>
    </w:p>
    <w:p w14:paraId="0F2D4029" w14:textId="77777777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>CSCI 447-A Game Development</w:t>
      </w:r>
    </w:p>
    <w:p w14:paraId="5603130D" w14:textId="68A63D6C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>M</w:t>
      </w:r>
      <w:r w:rsidR="00970262">
        <w:rPr>
          <w:rFonts w:ascii="Times New Roman" w:hAnsi="Times New Roman" w:cs="Times New Roman"/>
          <w:sz w:val="24"/>
          <w:szCs w:val="24"/>
        </w:rPr>
        <w:t>ay</w:t>
      </w:r>
      <w:r w:rsidRPr="003F44BB">
        <w:rPr>
          <w:rFonts w:ascii="Times New Roman" w:hAnsi="Times New Roman" w:cs="Times New Roman"/>
          <w:sz w:val="24"/>
          <w:szCs w:val="24"/>
        </w:rPr>
        <w:t xml:space="preserve"> </w:t>
      </w:r>
      <w:r w:rsidR="00970262">
        <w:rPr>
          <w:rFonts w:ascii="Times New Roman" w:hAnsi="Times New Roman" w:cs="Times New Roman"/>
          <w:sz w:val="24"/>
          <w:szCs w:val="24"/>
        </w:rPr>
        <w:t>2</w:t>
      </w:r>
      <w:r w:rsidRPr="003F44BB">
        <w:rPr>
          <w:rFonts w:ascii="Times New Roman" w:hAnsi="Times New Roman" w:cs="Times New Roman"/>
          <w:sz w:val="24"/>
          <w:szCs w:val="24"/>
        </w:rPr>
        <w:t>, 2018</w:t>
      </w:r>
    </w:p>
    <w:p w14:paraId="4EFEAF5D" w14:textId="169B9C47" w:rsidR="00C2504E" w:rsidRPr="003F44BB" w:rsidRDefault="00970262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2, part 2, b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eta AI implementation</w:t>
      </w:r>
    </w:p>
    <w:p w14:paraId="2696EA86" w14:textId="273FD4C9" w:rsidR="00DB7CDD" w:rsidRDefault="00DB7CDD" w:rsidP="003F44B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D2DAFD" w14:textId="4889D75D" w:rsidR="00970262" w:rsidRDefault="00970262" w:rsidP="00D74B95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irst made a copy of the logic for the alpha AI, to use as a baseline. </w:t>
      </w:r>
      <w:r w:rsidR="00822EEF">
        <w:rPr>
          <w:rFonts w:ascii="Times New Roman" w:hAnsi="Times New Roman" w:cs="Times New Roman"/>
          <w:sz w:val="24"/>
          <w:szCs w:val="24"/>
        </w:rPr>
        <w:t xml:space="preserve">I then </w:t>
      </w:r>
      <w:r w:rsidR="00D74B95">
        <w:rPr>
          <w:rFonts w:ascii="Times New Roman" w:hAnsi="Times New Roman" w:cs="Times New Roman"/>
          <w:sz w:val="24"/>
          <w:szCs w:val="24"/>
        </w:rPr>
        <w:t xml:space="preserve">set the delta value for the beta AI to use the muddle function mentioned in class. </w:t>
      </w:r>
      <w:r w:rsidR="008603C7">
        <w:rPr>
          <w:rFonts w:ascii="Times New Roman" w:hAnsi="Times New Roman" w:cs="Times New Roman"/>
          <w:sz w:val="24"/>
          <w:szCs w:val="24"/>
        </w:rPr>
        <w:t xml:space="preserve">This did not work, so I made the AI have a chance to bluff and bet the max amount when otherwise it wouldn’t. this was set to happen 20% of the time. This tricks the opponent into assuming the AI has a better hand than they might actually </w:t>
      </w:r>
      <w:proofErr w:type="gramStart"/>
      <w:r w:rsidR="008603C7">
        <w:rPr>
          <w:rFonts w:ascii="Times New Roman" w:hAnsi="Times New Roman" w:cs="Times New Roman"/>
          <w:sz w:val="24"/>
          <w:szCs w:val="24"/>
        </w:rPr>
        <w:t>have, and</w:t>
      </w:r>
      <w:proofErr w:type="gramEnd"/>
      <w:r w:rsidR="008603C7">
        <w:rPr>
          <w:rFonts w:ascii="Times New Roman" w:hAnsi="Times New Roman" w:cs="Times New Roman"/>
          <w:sz w:val="24"/>
          <w:szCs w:val="24"/>
        </w:rPr>
        <w:t xml:space="preserve"> play incorrectly as a result.</w:t>
      </w:r>
    </w:p>
    <w:p w14:paraId="688AD426" w14:textId="23A578A8" w:rsidR="00D74B95" w:rsidRDefault="00D74B95" w:rsidP="003F44B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was originally not certain what I wanted to do to improve the AI, and implemented the muddle function, </w:t>
      </w:r>
      <w:r w:rsidR="002C7753">
        <w:rPr>
          <w:rFonts w:ascii="Times New Roman" w:hAnsi="Times New Roman" w:cs="Times New Roman"/>
          <w:sz w:val="24"/>
          <w:szCs w:val="24"/>
        </w:rPr>
        <w:t>which had mixed result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2C7753">
        <w:rPr>
          <w:rFonts w:ascii="Times New Roman" w:hAnsi="Times New Roman" w:cs="Times New Roman"/>
          <w:sz w:val="24"/>
          <w:szCs w:val="24"/>
        </w:rPr>
        <w:t xml:space="preserve">and generally made the AI worse. Then </w:t>
      </w:r>
      <w:r w:rsidR="008603C7">
        <w:rPr>
          <w:rFonts w:ascii="Times New Roman" w:hAnsi="Times New Roman" w:cs="Times New Roman"/>
          <w:sz w:val="24"/>
          <w:szCs w:val="24"/>
        </w:rPr>
        <w:t>I</w:t>
      </w:r>
      <w:r w:rsidR="002C7753">
        <w:rPr>
          <w:rFonts w:ascii="Times New Roman" w:hAnsi="Times New Roman" w:cs="Times New Roman"/>
          <w:sz w:val="24"/>
          <w:szCs w:val="24"/>
        </w:rPr>
        <w:t xml:space="preserve"> implemented </w:t>
      </w:r>
      <w:r w:rsidR="008603C7">
        <w:rPr>
          <w:rFonts w:ascii="Times New Roman" w:hAnsi="Times New Roman" w:cs="Times New Roman"/>
          <w:sz w:val="24"/>
          <w:szCs w:val="24"/>
        </w:rPr>
        <w:t>bluffing. This worked much better.</w:t>
      </w:r>
    </w:p>
    <w:p w14:paraId="21A609CD" w14:textId="68AC47D5" w:rsidR="00DB7CDD" w:rsidRDefault="00DB7CDD" w:rsidP="00DB7CDD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B7CDD">
        <w:rPr>
          <w:rFonts w:ascii="Times New Roman" w:hAnsi="Times New Roman" w:cs="Times New Roman"/>
          <w:sz w:val="24"/>
          <w:szCs w:val="24"/>
        </w:rPr>
        <w:t>Testing &amp; implementation</w:t>
      </w:r>
    </w:p>
    <w:p w14:paraId="46BDFD2D" w14:textId="4CC01765" w:rsidR="00DB7CDD" w:rsidRDefault="00D74B95" w:rsidP="004927C7">
      <w:pPr>
        <w:pStyle w:val="ListParagraph"/>
        <w:numPr>
          <w:ilvl w:val="2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n alpha player faces a beta player, 100 matches are run consecutively, and the final score is checked to see which </w:t>
      </w:r>
      <w:r w:rsidR="00B54832">
        <w:rPr>
          <w:rFonts w:ascii="Times New Roman" w:hAnsi="Times New Roman" w:cs="Times New Roman"/>
          <w:sz w:val="24"/>
          <w:szCs w:val="24"/>
        </w:rPr>
        <w:t>performed</w:t>
      </w:r>
      <w:r>
        <w:rPr>
          <w:rFonts w:ascii="Times New Roman" w:hAnsi="Times New Roman" w:cs="Times New Roman"/>
          <w:sz w:val="24"/>
          <w:szCs w:val="24"/>
        </w:rPr>
        <w:t xml:space="preserve"> better in that timeframe.</w:t>
      </w:r>
      <w:r w:rsidR="00B54832">
        <w:rPr>
          <w:rFonts w:ascii="Times New Roman" w:hAnsi="Times New Roman" w:cs="Times New Roman"/>
          <w:sz w:val="24"/>
          <w:szCs w:val="24"/>
        </w:rPr>
        <w:t xml:space="preserve"> This is repeated a number of times and the number of times the beta wins </w:t>
      </w:r>
      <w:r w:rsidR="008603C7">
        <w:rPr>
          <w:rFonts w:ascii="Times New Roman" w:hAnsi="Times New Roman" w:cs="Times New Roman"/>
          <w:sz w:val="24"/>
          <w:szCs w:val="24"/>
        </w:rPr>
        <w:t>are</w:t>
      </w:r>
      <w:r w:rsidR="00B54832">
        <w:rPr>
          <w:rFonts w:ascii="Times New Roman" w:hAnsi="Times New Roman" w:cs="Times New Roman"/>
          <w:sz w:val="24"/>
          <w:szCs w:val="24"/>
        </w:rPr>
        <w:t xml:space="preserve"> tallied.</w:t>
      </w:r>
    </w:p>
    <w:p w14:paraId="362D720C" w14:textId="23F4AAC2" w:rsidR="00B54832" w:rsidRDefault="008603C7" w:rsidP="00B54832">
      <w:pPr>
        <w:pStyle w:val="ListParagraph"/>
        <w:numPr>
          <w:ilvl w:val="4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of some game results &amp; final tally</w:t>
      </w:r>
    </w:p>
    <w:p w14:paraId="5A282186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758 chips and Beta player had 1242 chips.</w:t>
      </w:r>
    </w:p>
    <w:p w14:paraId="509AE79F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1002 chips and Beta player had 998 chips.</w:t>
      </w:r>
    </w:p>
    <w:p w14:paraId="61B4A5B6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972 chips and Beta player had 1028 chips.</w:t>
      </w:r>
    </w:p>
    <w:p w14:paraId="6A4626FC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699 chips and Beta player had 1301 chips.</w:t>
      </w:r>
    </w:p>
    <w:p w14:paraId="205272A8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520 chips and Beta player had 1480 chips.</w:t>
      </w:r>
    </w:p>
    <w:p w14:paraId="16055A18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932 chips and Beta player had 1068 chips.</w:t>
      </w:r>
    </w:p>
    <w:p w14:paraId="665E13FF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550 chips and Beta player had 1450 chips.</w:t>
      </w:r>
    </w:p>
    <w:p w14:paraId="42321034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542 chips and Beta player had 1458 chips.</w:t>
      </w:r>
    </w:p>
    <w:p w14:paraId="15A46A51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432 chips and Beta player had 1568 chips.</w:t>
      </w:r>
    </w:p>
    <w:p w14:paraId="5F8F6D95" w14:textId="77777777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Game Finished. Alpha Player had: 579 chips and Beta player had 1421 chips.</w:t>
      </w:r>
    </w:p>
    <w:p w14:paraId="7C47A8FE" w14:textId="1C6BC3E6" w:rsidR="008603C7" w:rsidRPr="008603C7" w:rsidRDefault="008603C7" w:rsidP="008603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03C7">
        <w:rPr>
          <w:rFonts w:ascii="Times New Roman" w:hAnsi="Times New Roman" w:cs="Times New Roman"/>
          <w:sz w:val="24"/>
          <w:szCs w:val="24"/>
        </w:rPr>
        <w:t>The Beta AI won 95 games out of 100</w:t>
      </w:r>
    </w:p>
    <w:sectPr w:rsidR="008603C7" w:rsidRPr="00860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F4F99"/>
    <w:multiLevelType w:val="hybridMultilevel"/>
    <w:tmpl w:val="C792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CB7981"/>
    <w:multiLevelType w:val="hybridMultilevel"/>
    <w:tmpl w:val="37368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1sDQ0NjM1NzIwNzZV0lEKTi0uzszPAykwqQUA/rss2CwAAAA="/>
  </w:docVars>
  <w:rsids>
    <w:rsidRoot w:val="00DE11F6"/>
    <w:rsid w:val="001D5BE2"/>
    <w:rsid w:val="002C7753"/>
    <w:rsid w:val="003237D9"/>
    <w:rsid w:val="003F44BB"/>
    <w:rsid w:val="004927C7"/>
    <w:rsid w:val="00547D73"/>
    <w:rsid w:val="00767908"/>
    <w:rsid w:val="00822EEF"/>
    <w:rsid w:val="008603C7"/>
    <w:rsid w:val="00970262"/>
    <w:rsid w:val="00A16109"/>
    <w:rsid w:val="00AD560C"/>
    <w:rsid w:val="00B54832"/>
    <w:rsid w:val="00C2504E"/>
    <w:rsid w:val="00D1154B"/>
    <w:rsid w:val="00D74B95"/>
    <w:rsid w:val="00DB7CDD"/>
    <w:rsid w:val="00DE11F6"/>
    <w:rsid w:val="00F2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E0E96"/>
  <w15:chartTrackingRefBased/>
  <w15:docId w15:val="{8CF8E8D6-1F3F-43C8-B02E-60ECEF716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504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0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44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4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Kitchenka</dc:creator>
  <cp:keywords/>
  <dc:description/>
  <cp:lastModifiedBy>Graham Kitchenka</cp:lastModifiedBy>
  <cp:revision>1</cp:revision>
  <dcterms:created xsi:type="dcterms:W3CDTF">2018-04-19T05:25:00Z</dcterms:created>
  <dcterms:modified xsi:type="dcterms:W3CDTF">2018-05-03T04:27:00Z</dcterms:modified>
</cp:coreProperties>
</file>